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B6501" w14:textId="77777777" w:rsidR="00B10E7A" w:rsidRDefault="008D5484">
      <w:pPr>
        <w:rPr>
          <w:noProof/>
        </w:rPr>
      </w:pPr>
    </w:p>
    <w:p w14:paraId="1DAEA13F" w14:textId="77777777" w:rsidR="00633234" w:rsidRDefault="00633234" w:rsidP="00CA69FD">
      <w:pPr>
        <w:jc w:val="center"/>
        <w:rPr>
          <w:noProof/>
          <w:sz w:val="28"/>
          <w:szCs w:val="28"/>
        </w:rPr>
      </w:pPr>
      <w:r w:rsidRPr="00633234">
        <w:rPr>
          <w:noProof/>
          <w:sz w:val="28"/>
          <w:szCs w:val="28"/>
        </w:rPr>
        <w:t>AGNES R</w:t>
      </w:r>
      <w:r>
        <w:rPr>
          <w:noProof/>
          <w:sz w:val="28"/>
          <w:szCs w:val="28"/>
        </w:rPr>
        <w:t>adio-</w:t>
      </w:r>
      <w:r w:rsidRPr="00633234">
        <w:rPr>
          <w:noProof/>
          <w:sz w:val="28"/>
          <w:szCs w:val="28"/>
        </w:rPr>
        <w:t>F</w:t>
      </w:r>
      <w:r>
        <w:rPr>
          <w:noProof/>
          <w:sz w:val="28"/>
          <w:szCs w:val="28"/>
        </w:rPr>
        <w:t>requency M</w:t>
      </w:r>
      <w:r w:rsidRPr="00633234">
        <w:rPr>
          <w:noProof/>
          <w:sz w:val="28"/>
          <w:szCs w:val="28"/>
        </w:rPr>
        <w:t>icro-Insulate</w:t>
      </w:r>
      <w:r>
        <w:rPr>
          <w:noProof/>
          <w:sz w:val="28"/>
          <w:szCs w:val="28"/>
        </w:rPr>
        <w:t>d N</w:t>
      </w:r>
      <w:r w:rsidRPr="00633234">
        <w:rPr>
          <w:noProof/>
          <w:sz w:val="28"/>
          <w:szCs w:val="28"/>
        </w:rPr>
        <w:t>eedling Device</w:t>
      </w:r>
    </w:p>
    <w:p w14:paraId="4F6CA51C" w14:textId="77777777" w:rsidR="00146CDD" w:rsidRPr="00CA69FD" w:rsidRDefault="00DA211F" w:rsidP="00CA69FD">
      <w:pPr>
        <w:jc w:val="center"/>
        <w:rPr>
          <w:noProof/>
          <w:sz w:val="28"/>
          <w:szCs w:val="28"/>
        </w:rPr>
      </w:pPr>
      <w:r>
        <w:rPr>
          <w:noProof/>
          <w:sz w:val="28"/>
          <w:szCs w:val="28"/>
        </w:rPr>
        <w:t>INFORMED CONSENT</w:t>
      </w:r>
    </w:p>
    <w:p w14:paraId="1606F7FE" w14:textId="77777777" w:rsidR="00D77FEC" w:rsidRDefault="00D77FEC" w:rsidP="00D77FEC">
      <w:pPr>
        <w:spacing w:after="0"/>
      </w:pPr>
      <w:r>
        <w:t>INTRODUCTION</w:t>
      </w:r>
    </w:p>
    <w:p w14:paraId="2464966E" w14:textId="74AF580A" w:rsidR="00A61855" w:rsidRDefault="00D77FEC" w:rsidP="00D77FEC">
      <w:pPr>
        <w:spacing w:after="0"/>
      </w:pPr>
      <w:r>
        <w:t xml:space="preserve">The concept of RF micro-needling </w:t>
      </w:r>
      <w:r w:rsidRPr="00CA69FD">
        <w:rPr>
          <w:noProof/>
        </w:rPr>
        <w:t>is based</w:t>
      </w:r>
      <w:r>
        <w:t xml:space="preserve"> on the skin’s natural ability to repair itself when it suffers physical damage such as cuts, burns, abrasions or other injuries.   Immediately after an injury to the skin, our body begins the healing process, triggering new collagen synthesis.  The AGNES is a </w:t>
      </w:r>
      <w:r w:rsidR="007838A7">
        <w:t xml:space="preserve">radio-frequency </w:t>
      </w:r>
      <w:r>
        <w:t xml:space="preserve">micro-needling device </w:t>
      </w:r>
      <w:r w:rsidR="007838A7">
        <w:t xml:space="preserve">that intentionally creates </w:t>
      </w:r>
      <w:r>
        <w:t>superficial “micro-injuries” to the layer of the skin</w:t>
      </w:r>
      <w:r w:rsidR="00E932BD">
        <w:t xml:space="preserve"> to </w:t>
      </w:r>
      <w:bookmarkStart w:id="0" w:name="_GoBack"/>
      <w:bookmarkEnd w:id="0"/>
      <w:r w:rsidRPr="007838A7">
        <w:rPr>
          <w:noProof/>
        </w:rPr>
        <w:t>inducing</w:t>
      </w:r>
      <w:r>
        <w:t xml:space="preserve"> the healing process including new collagen production</w:t>
      </w:r>
      <w:r w:rsidR="007838A7">
        <w:t>.</w:t>
      </w:r>
    </w:p>
    <w:p w14:paraId="41EBB48E" w14:textId="77777777" w:rsidR="00D12781" w:rsidRDefault="00D12781" w:rsidP="00D77FEC">
      <w:pPr>
        <w:spacing w:after="0"/>
      </w:pPr>
    </w:p>
    <w:p w14:paraId="0A7A8714" w14:textId="77777777" w:rsidR="00D12781" w:rsidRDefault="00D12781" w:rsidP="00D77FEC">
      <w:pPr>
        <w:spacing w:after="0"/>
      </w:pPr>
      <w:r>
        <w:t>ABOUT THE PROCEDURE</w:t>
      </w:r>
    </w:p>
    <w:p w14:paraId="199CB56D" w14:textId="77777777" w:rsidR="00D12781" w:rsidRDefault="00D12781" w:rsidP="00D77FEC">
      <w:pPr>
        <w:spacing w:after="0"/>
      </w:pPr>
      <w:r>
        <w:t xml:space="preserve">This procedure </w:t>
      </w:r>
      <w:r w:rsidRPr="00CA69FD">
        <w:rPr>
          <w:noProof/>
        </w:rPr>
        <w:t>is performed</w:t>
      </w:r>
      <w:r>
        <w:t xml:space="preserve"> by a trained</w:t>
      </w:r>
      <w:r w:rsidR="00B60ADB">
        <w:t xml:space="preserve"> </w:t>
      </w:r>
      <w:r w:rsidRPr="00CA69FD">
        <w:rPr>
          <w:noProof/>
        </w:rPr>
        <w:t>healthcare</w:t>
      </w:r>
      <w:r>
        <w:t xml:space="preserve"> professional, physician</w:t>
      </w:r>
      <w:r w:rsidR="00B60ADB">
        <w:t>,</w:t>
      </w:r>
      <w:r>
        <w:t xml:space="preserve"> or physician assistant, who is licensed to practice medicine in the State of </w:t>
      </w:r>
      <w:r w:rsidR="000B4CAD">
        <w:t>California</w:t>
      </w:r>
      <w:r>
        <w:t xml:space="preserve">.   The AGNES procedure </w:t>
      </w:r>
      <w:r w:rsidRPr="00CA69FD">
        <w:rPr>
          <w:noProof/>
        </w:rPr>
        <w:t>is performed</w:t>
      </w:r>
      <w:r>
        <w:t xml:space="preserve"> in a safe and precise manner with a single-use sterile </w:t>
      </w:r>
      <w:r w:rsidR="00B60ADB">
        <w:t xml:space="preserve">micro-insulated </w:t>
      </w:r>
      <w:r>
        <w:t xml:space="preserve">needle.    The </w:t>
      </w:r>
      <w:r w:rsidRPr="00D12781">
        <w:rPr>
          <w:noProof/>
        </w:rPr>
        <w:t>treatment</w:t>
      </w:r>
      <w:r>
        <w:t xml:space="preserve"> session usually takes about 30-60 minutes, depending on the area(s) </w:t>
      </w:r>
      <w:r w:rsidRPr="00CA69FD">
        <w:rPr>
          <w:noProof/>
        </w:rPr>
        <w:t>being treated</w:t>
      </w:r>
      <w:r>
        <w:t xml:space="preserve">.    After the procedure, the treatment area(s) will be red, with mild swelling </w:t>
      </w:r>
      <w:r w:rsidRPr="00CA69FD">
        <w:rPr>
          <w:noProof/>
        </w:rPr>
        <w:t>and/or</w:t>
      </w:r>
      <w:r>
        <w:t xml:space="preserve"> </w:t>
      </w:r>
      <w:r w:rsidRPr="00CA69FD">
        <w:rPr>
          <w:noProof/>
        </w:rPr>
        <w:t>bruising</w:t>
      </w:r>
      <w:r>
        <w:t>, and your skin might feel tight and sensitive to the touch.   Although these</w:t>
      </w:r>
      <w:r w:rsidR="001513E6">
        <w:t xml:space="preserve"> </w:t>
      </w:r>
      <w:r w:rsidR="001513E6" w:rsidRPr="001513E6">
        <w:rPr>
          <w:noProof/>
        </w:rPr>
        <w:t>sym</w:t>
      </w:r>
      <w:r w:rsidR="001513E6">
        <w:rPr>
          <w:noProof/>
        </w:rPr>
        <w:t>p</w:t>
      </w:r>
      <w:r w:rsidR="001513E6" w:rsidRPr="001513E6">
        <w:rPr>
          <w:noProof/>
        </w:rPr>
        <w:t>toms</w:t>
      </w:r>
      <w:r w:rsidR="001513E6">
        <w:t xml:space="preserve"> may take </w:t>
      </w:r>
      <w:r w:rsidR="000E1DB3">
        <w:t>four to fourteen</w:t>
      </w:r>
      <w:r w:rsidR="001513E6">
        <w:t xml:space="preserve"> days t</w:t>
      </w:r>
      <w:r w:rsidR="00B60ADB">
        <w:t>o</w:t>
      </w:r>
      <w:r w:rsidR="001513E6">
        <w:t xml:space="preserve"> resolve completely, they will </w:t>
      </w:r>
      <w:r w:rsidR="00B60ADB">
        <w:t xml:space="preserve">be </w:t>
      </w:r>
      <w:r w:rsidR="001513E6">
        <w:t>diminish</w:t>
      </w:r>
      <w:r w:rsidR="00B60ADB">
        <w:t>ed</w:t>
      </w:r>
      <w:r w:rsidR="001513E6">
        <w:t xml:space="preserve"> significantly within a </w:t>
      </w:r>
      <w:r w:rsidR="000B4CAD">
        <w:t xml:space="preserve">couple of </w:t>
      </w:r>
      <w:r w:rsidR="001513E6">
        <w:t>day</w:t>
      </w:r>
      <w:r w:rsidR="000B4CAD">
        <w:t>s</w:t>
      </w:r>
      <w:r w:rsidR="001513E6">
        <w:t xml:space="preserve"> after</w:t>
      </w:r>
      <w:r w:rsidR="000B4CAD">
        <w:t xml:space="preserve"> the</w:t>
      </w:r>
      <w:r w:rsidR="001513E6">
        <w:t xml:space="preserve"> treatment.</w:t>
      </w:r>
    </w:p>
    <w:p w14:paraId="2BE8E20D" w14:textId="77777777" w:rsidR="001513E6" w:rsidRDefault="001513E6" w:rsidP="00D77FEC">
      <w:pPr>
        <w:spacing w:after="0"/>
      </w:pPr>
    </w:p>
    <w:p w14:paraId="2034E331" w14:textId="77777777" w:rsidR="001513E6" w:rsidRDefault="001513E6" w:rsidP="00D77FEC">
      <w:pPr>
        <w:spacing w:after="0"/>
      </w:pPr>
      <w:r>
        <w:t>ALTERNATIVE TREATMENT</w:t>
      </w:r>
    </w:p>
    <w:p w14:paraId="27FC99CE" w14:textId="77777777" w:rsidR="001513E6" w:rsidRDefault="001513E6" w:rsidP="00D77FEC">
      <w:pPr>
        <w:spacing w:after="0"/>
      </w:pPr>
      <w:r>
        <w:t xml:space="preserve">Alternative treatments to micro-needling may include the use of routine skin care, oral </w:t>
      </w:r>
      <w:r w:rsidRPr="00CA69FD">
        <w:rPr>
          <w:noProof/>
        </w:rPr>
        <w:t>and/or</w:t>
      </w:r>
      <w:r>
        <w:t xml:space="preserve"> topical prescription and/or non-prescription medications, </w:t>
      </w:r>
      <w:r w:rsidRPr="00F47B29">
        <w:rPr>
          <w:noProof/>
        </w:rPr>
        <w:t>microdermabra</w:t>
      </w:r>
      <w:r w:rsidR="00F47B29">
        <w:rPr>
          <w:noProof/>
        </w:rPr>
        <w:t>s</w:t>
      </w:r>
      <w:r w:rsidRPr="00F47B29">
        <w:rPr>
          <w:noProof/>
        </w:rPr>
        <w:t>ion</w:t>
      </w:r>
      <w:r>
        <w:t xml:space="preserve">, </w:t>
      </w:r>
      <w:r w:rsidRPr="00CA69FD">
        <w:rPr>
          <w:noProof/>
        </w:rPr>
        <w:t>dermaplaning</w:t>
      </w:r>
      <w:r>
        <w:t>, laser treatments, and even cosmetic/plastic surgery.   Each of these alternative</w:t>
      </w:r>
      <w:r w:rsidR="00554680">
        <w:t>s</w:t>
      </w:r>
      <w:r>
        <w:t xml:space="preserve"> </w:t>
      </w:r>
      <w:r w:rsidRPr="00CA69FD">
        <w:rPr>
          <w:noProof/>
        </w:rPr>
        <w:t>carry</w:t>
      </w:r>
      <w:r>
        <w:t xml:space="preserve"> their </w:t>
      </w:r>
      <w:r w:rsidRPr="00CA69FD">
        <w:rPr>
          <w:noProof/>
        </w:rPr>
        <w:t>own</w:t>
      </w:r>
      <w:r>
        <w:t xml:space="preserve"> inherent risks and benefits.   However, since this treatment is elective and </w:t>
      </w:r>
      <w:r w:rsidRPr="000F2F0C">
        <w:rPr>
          <w:noProof/>
        </w:rPr>
        <w:t>is done</w:t>
      </w:r>
      <w:r>
        <w:t xml:space="preserve"> for cosmetic purpose only</w:t>
      </w:r>
      <w:r w:rsidR="00F47B29">
        <w:t>, no treatment at all should also be considered a viable alternative.</w:t>
      </w:r>
    </w:p>
    <w:p w14:paraId="20A546DC" w14:textId="77777777" w:rsidR="00F47B29" w:rsidRDefault="00F47B29" w:rsidP="00D77FEC">
      <w:pPr>
        <w:spacing w:after="0"/>
      </w:pPr>
    </w:p>
    <w:p w14:paraId="7F9C2349" w14:textId="77777777" w:rsidR="00F47B29" w:rsidRDefault="00F47B29" w:rsidP="00D77FEC">
      <w:pPr>
        <w:spacing w:after="0"/>
      </w:pPr>
      <w:r>
        <w:t>RISK OF RF AGNES MICRO-NEEDLING</w:t>
      </w:r>
    </w:p>
    <w:p w14:paraId="24029EA8" w14:textId="77777777" w:rsidR="00F47B29" w:rsidRDefault="00F47B29" w:rsidP="00D77FEC">
      <w:pPr>
        <w:spacing w:after="0"/>
        <w:rPr>
          <w:noProof/>
        </w:rPr>
      </w:pPr>
      <w:r>
        <w:t xml:space="preserve">Although the majority of patients do not experience any </w:t>
      </w:r>
      <w:r w:rsidRPr="00F47B29">
        <w:rPr>
          <w:noProof/>
        </w:rPr>
        <w:t>complications</w:t>
      </w:r>
      <w:r>
        <w:t xml:space="preserve"> with </w:t>
      </w:r>
      <w:r w:rsidRPr="00F47B29">
        <w:rPr>
          <w:noProof/>
        </w:rPr>
        <w:t>micr</w:t>
      </w:r>
      <w:r>
        <w:rPr>
          <w:noProof/>
        </w:rPr>
        <w:t>o</w:t>
      </w:r>
      <w:r>
        <w:t>-needling, it is important</w:t>
      </w:r>
      <w:r w:rsidR="00554680">
        <w:t xml:space="preserve"> for</w:t>
      </w:r>
      <w:r>
        <w:t xml:space="preserve"> you </w:t>
      </w:r>
      <w:r w:rsidR="00554680">
        <w:t xml:space="preserve">to </w:t>
      </w:r>
      <w:r>
        <w:t xml:space="preserve">understand that risks do exist.    The micro-needling procedure is minimally invasive, utilizing a set of </w:t>
      </w:r>
      <w:r w:rsidRPr="00CA69FD">
        <w:rPr>
          <w:noProof/>
        </w:rPr>
        <w:t>micro-needles</w:t>
      </w:r>
      <w:r>
        <w:t xml:space="preserve"> to inflict multiple, tiny, puncture/lacerations to the skin layer.</w:t>
      </w:r>
      <w:r w:rsidR="007F3B88">
        <w:t xml:space="preserve">   Because micro-needling penetrates the skin, it inherently carries health risks, including but not limited to those listed below.   You should discuss any and all health </w:t>
      </w:r>
      <w:r w:rsidR="007F3B88">
        <w:rPr>
          <w:noProof/>
        </w:rPr>
        <w:t>co</w:t>
      </w:r>
      <w:r w:rsidR="00554680">
        <w:rPr>
          <w:noProof/>
        </w:rPr>
        <w:t xml:space="preserve">ncerns with the </w:t>
      </w:r>
      <w:r w:rsidR="007F3B88">
        <w:rPr>
          <w:noProof/>
        </w:rPr>
        <w:t xml:space="preserve">attending </w:t>
      </w:r>
      <w:r w:rsidR="007F3B88" w:rsidRPr="00146CDD">
        <w:rPr>
          <w:noProof/>
        </w:rPr>
        <w:t>health</w:t>
      </w:r>
      <w:r w:rsidR="00146CDD">
        <w:rPr>
          <w:noProof/>
        </w:rPr>
        <w:t xml:space="preserve"> </w:t>
      </w:r>
      <w:r w:rsidR="007F3B88" w:rsidRPr="00146CDD">
        <w:rPr>
          <w:noProof/>
        </w:rPr>
        <w:t>care</w:t>
      </w:r>
      <w:r w:rsidR="007F3B88">
        <w:rPr>
          <w:noProof/>
        </w:rPr>
        <w:t xml:space="preserve"> provider </w:t>
      </w:r>
      <w:r w:rsidR="007F3B88" w:rsidRPr="00CA69FD">
        <w:rPr>
          <w:noProof/>
        </w:rPr>
        <w:t>PRIOR to</w:t>
      </w:r>
      <w:r w:rsidR="007F3B88">
        <w:rPr>
          <w:noProof/>
        </w:rPr>
        <w:t xml:space="preserve"> signing this consent form.</w:t>
      </w:r>
    </w:p>
    <w:p w14:paraId="138D65AE" w14:textId="77777777" w:rsidR="007F3B88" w:rsidRDefault="007F3B88" w:rsidP="007F3B88">
      <w:pPr>
        <w:spacing w:after="0"/>
        <w:rPr>
          <w:noProof/>
        </w:rPr>
      </w:pPr>
    </w:p>
    <w:p w14:paraId="3282851A" w14:textId="77777777" w:rsidR="007F3B88" w:rsidRDefault="007F3B88" w:rsidP="007F3B88">
      <w:pPr>
        <w:spacing w:after="0"/>
        <w:rPr>
          <w:noProof/>
        </w:rPr>
      </w:pPr>
      <w:r>
        <w:rPr>
          <w:noProof/>
        </w:rPr>
        <w:t>INFECTION</w:t>
      </w:r>
    </w:p>
    <w:p w14:paraId="5438F576" w14:textId="77777777" w:rsidR="007F3B88" w:rsidRDefault="007F3B88" w:rsidP="007F3B88">
      <w:pPr>
        <w:spacing w:after="0"/>
        <w:rPr>
          <w:noProof/>
        </w:rPr>
      </w:pPr>
      <w:r>
        <w:rPr>
          <w:noProof/>
        </w:rPr>
        <w:t xml:space="preserve">Infection is </w:t>
      </w:r>
      <w:r w:rsidRPr="007F3B88">
        <w:rPr>
          <w:noProof/>
        </w:rPr>
        <w:t>unus</w:t>
      </w:r>
      <w:r>
        <w:rPr>
          <w:noProof/>
        </w:rPr>
        <w:t>u</w:t>
      </w:r>
      <w:r w:rsidRPr="007F3B88">
        <w:rPr>
          <w:noProof/>
        </w:rPr>
        <w:t>al</w:t>
      </w:r>
      <w:r>
        <w:rPr>
          <w:noProof/>
        </w:rPr>
        <w:t xml:space="preserve">.  However, viral, bacterial, and fungal infections can occur anytime the integrity of the skin </w:t>
      </w:r>
      <w:r w:rsidRPr="00CA69FD">
        <w:rPr>
          <w:noProof/>
        </w:rPr>
        <w:t>is compromised</w:t>
      </w:r>
      <w:r>
        <w:rPr>
          <w:noProof/>
        </w:rPr>
        <w:t>.  Should infection occur, you must contact or return to our office immediately, as additional treatment will likely be necessary.</w:t>
      </w:r>
    </w:p>
    <w:p w14:paraId="282D807E" w14:textId="77777777" w:rsidR="007F3B88" w:rsidRDefault="007F3B88" w:rsidP="007F3B88">
      <w:pPr>
        <w:spacing w:after="0"/>
      </w:pPr>
    </w:p>
    <w:p w14:paraId="74A72654" w14:textId="77777777" w:rsidR="007F3B88" w:rsidRDefault="007F3B88" w:rsidP="007F3B88">
      <w:pPr>
        <w:spacing w:after="0"/>
      </w:pPr>
      <w:r>
        <w:t>PIGMENT/COLOR CHANGE</w:t>
      </w:r>
    </w:p>
    <w:p w14:paraId="4B766C6F" w14:textId="77777777" w:rsidR="007F3B88" w:rsidRDefault="007F3B88" w:rsidP="007F3B88">
      <w:pPr>
        <w:spacing w:after="0"/>
        <w:rPr>
          <w:noProof/>
        </w:rPr>
      </w:pPr>
      <w:r w:rsidRPr="005F28A1">
        <w:rPr>
          <w:noProof/>
        </w:rPr>
        <w:t xml:space="preserve">Because of </w:t>
      </w:r>
      <w:r w:rsidR="005F28A1">
        <w:rPr>
          <w:noProof/>
        </w:rPr>
        <w:t>dermal penetration of the AGNES procedure, failure to follow post treatment instructions can put you at risk for hyperpigmentation.  You MUST avoid sun exposure f</w:t>
      </w:r>
      <w:r w:rsidR="00175F48">
        <w:rPr>
          <w:noProof/>
        </w:rPr>
        <w:t xml:space="preserve">or a 1 to 2 weeks after the </w:t>
      </w:r>
      <w:r w:rsidR="00175F48" w:rsidRPr="00175F48">
        <w:rPr>
          <w:noProof/>
        </w:rPr>
        <w:lastRenderedPageBreak/>
        <w:t>treatment</w:t>
      </w:r>
      <w:r w:rsidR="00175F48">
        <w:rPr>
          <w:noProof/>
        </w:rPr>
        <w:t xml:space="preserve">.   You should also wear a daily SPF facial moisturizer, which your doctor or esthetician can recommend.  Lastly, avoid picking </w:t>
      </w:r>
      <w:r w:rsidR="00175F48" w:rsidRPr="00CA69FD">
        <w:rPr>
          <w:noProof/>
        </w:rPr>
        <w:t>and/or</w:t>
      </w:r>
      <w:r w:rsidR="00175F48">
        <w:rPr>
          <w:noProof/>
        </w:rPr>
        <w:t xml:space="preserve"> peeling the skin during </w:t>
      </w:r>
      <w:r w:rsidR="00175F48" w:rsidRPr="00CA69FD">
        <w:rPr>
          <w:noProof/>
        </w:rPr>
        <w:t>healing</w:t>
      </w:r>
      <w:r w:rsidR="00175F48">
        <w:rPr>
          <w:noProof/>
        </w:rPr>
        <w:t xml:space="preserve"> period.</w:t>
      </w:r>
    </w:p>
    <w:p w14:paraId="192ACB59" w14:textId="77777777" w:rsidR="00175F48" w:rsidRDefault="00175F48" w:rsidP="007F3B88">
      <w:pPr>
        <w:spacing w:after="0"/>
        <w:rPr>
          <w:noProof/>
        </w:rPr>
      </w:pPr>
    </w:p>
    <w:p w14:paraId="19C7D3D3" w14:textId="77777777" w:rsidR="00175F48" w:rsidRDefault="00175F48" w:rsidP="007F3B88">
      <w:pPr>
        <w:spacing w:after="0"/>
        <w:rPr>
          <w:noProof/>
        </w:rPr>
      </w:pPr>
      <w:r>
        <w:rPr>
          <w:noProof/>
        </w:rPr>
        <w:t>SCARRING</w:t>
      </w:r>
    </w:p>
    <w:p w14:paraId="22160BDD" w14:textId="77777777" w:rsidR="00175F48" w:rsidRDefault="00175F48" w:rsidP="007F3B88">
      <w:pPr>
        <w:spacing w:after="0"/>
        <w:rPr>
          <w:noProof/>
        </w:rPr>
      </w:pPr>
      <w:r>
        <w:rPr>
          <w:noProof/>
        </w:rPr>
        <w:t xml:space="preserve">Although normal healing after the </w:t>
      </w:r>
      <w:r w:rsidRPr="00175F48">
        <w:rPr>
          <w:noProof/>
        </w:rPr>
        <w:t>proce</w:t>
      </w:r>
      <w:r>
        <w:rPr>
          <w:noProof/>
        </w:rPr>
        <w:t>du</w:t>
      </w:r>
      <w:r w:rsidRPr="00175F48">
        <w:rPr>
          <w:noProof/>
        </w:rPr>
        <w:t>re</w:t>
      </w:r>
      <w:r>
        <w:rPr>
          <w:noProof/>
        </w:rPr>
        <w:t xml:space="preserve"> </w:t>
      </w:r>
      <w:r w:rsidRPr="00CA69FD">
        <w:rPr>
          <w:noProof/>
        </w:rPr>
        <w:t>is expected</w:t>
      </w:r>
      <w:r>
        <w:rPr>
          <w:noProof/>
        </w:rPr>
        <w:t>, abnormal scars may occur in both skin and deeper tissues.   In rare cases, thickened or keloid scars m</w:t>
      </w:r>
      <w:r w:rsidR="00554680">
        <w:rPr>
          <w:noProof/>
        </w:rPr>
        <w:t>ay result</w:t>
      </w:r>
      <w:r>
        <w:rPr>
          <w:noProof/>
        </w:rPr>
        <w:t xml:space="preserve">.   Scars may be unattractive and of </w:t>
      </w:r>
      <w:r w:rsidRPr="00CA69FD">
        <w:rPr>
          <w:noProof/>
        </w:rPr>
        <w:t>different</w:t>
      </w:r>
      <w:r>
        <w:rPr>
          <w:noProof/>
        </w:rPr>
        <w:t xml:space="preserve"> color than surrounding skin.  Additional treatments may be needed to treat scarring.</w:t>
      </w:r>
    </w:p>
    <w:p w14:paraId="42D1D854" w14:textId="77777777" w:rsidR="00175F48" w:rsidRDefault="00175F48" w:rsidP="007F3B88">
      <w:pPr>
        <w:spacing w:after="0"/>
        <w:rPr>
          <w:noProof/>
        </w:rPr>
      </w:pPr>
    </w:p>
    <w:p w14:paraId="0764ED74" w14:textId="77777777" w:rsidR="00175F48" w:rsidRDefault="00175F48" w:rsidP="007F3B88">
      <w:pPr>
        <w:spacing w:after="0"/>
        <w:rPr>
          <w:noProof/>
        </w:rPr>
      </w:pPr>
      <w:r>
        <w:rPr>
          <w:noProof/>
        </w:rPr>
        <w:t>PAIN</w:t>
      </w:r>
    </w:p>
    <w:p w14:paraId="45F633F0" w14:textId="77777777" w:rsidR="00175F48" w:rsidRDefault="00175F48" w:rsidP="007F3B88">
      <w:pPr>
        <w:spacing w:after="0"/>
        <w:rPr>
          <w:noProof/>
        </w:rPr>
      </w:pPr>
      <w:r>
        <w:t xml:space="preserve">There may be a very slight burning, scratchy, and irritated sensation to the skin.  </w:t>
      </w:r>
      <w:r w:rsidRPr="00CA69FD">
        <w:rPr>
          <w:noProof/>
        </w:rPr>
        <w:t>This</w:t>
      </w:r>
      <w:r>
        <w:t xml:space="preserve"> is </w:t>
      </w:r>
      <w:r w:rsidRPr="00175F48">
        <w:rPr>
          <w:noProof/>
        </w:rPr>
        <w:t>usuall</w:t>
      </w:r>
      <w:r>
        <w:rPr>
          <w:noProof/>
        </w:rPr>
        <w:t xml:space="preserve">y </w:t>
      </w:r>
      <w:r w:rsidRPr="00175F48">
        <w:rPr>
          <w:noProof/>
        </w:rPr>
        <w:t>temporary</w:t>
      </w:r>
      <w:r>
        <w:rPr>
          <w:noProof/>
        </w:rPr>
        <w:t xml:space="preserve"> and </w:t>
      </w:r>
      <w:r w:rsidRPr="00CA69FD">
        <w:rPr>
          <w:noProof/>
        </w:rPr>
        <w:t>is gone</w:t>
      </w:r>
      <w:r>
        <w:rPr>
          <w:noProof/>
        </w:rPr>
        <w:t xml:space="preserve"> within a few</w:t>
      </w:r>
      <w:r w:rsidR="00664DFC">
        <w:rPr>
          <w:noProof/>
        </w:rPr>
        <w:t xml:space="preserve"> days after treatment.   A sudden reappearance of redness or pain is a sign of </w:t>
      </w:r>
      <w:r w:rsidR="00664DFC" w:rsidRPr="00CA69FD">
        <w:rPr>
          <w:noProof/>
        </w:rPr>
        <w:t>infection</w:t>
      </w:r>
      <w:r w:rsidR="00664DFC">
        <w:rPr>
          <w:noProof/>
        </w:rPr>
        <w:t xml:space="preserve"> and you should notify our office immediately.</w:t>
      </w:r>
    </w:p>
    <w:p w14:paraId="11334BE4" w14:textId="77777777" w:rsidR="00664DFC" w:rsidRDefault="00664DFC" w:rsidP="007F3B88">
      <w:pPr>
        <w:spacing w:after="0"/>
        <w:rPr>
          <w:noProof/>
        </w:rPr>
      </w:pPr>
    </w:p>
    <w:p w14:paraId="77F32B2A" w14:textId="77777777" w:rsidR="00664DFC" w:rsidRDefault="00664DFC" w:rsidP="007F3B88">
      <w:pPr>
        <w:spacing w:after="0"/>
        <w:rPr>
          <w:noProof/>
        </w:rPr>
      </w:pPr>
      <w:r>
        <w:rPr>
          <w:noProof/>
        </w:rPr>
        <w:t xml:space="preserve">PERSISTENT REDNESS, ITCHING, </w:t>
      </w:r>
      <w:r w:rsidRPr="00CA69FD">
        <w:rPr>
          <w:noProof/>
        </w:rPr>
        <w:t>AND/OR</w:t>
      </w:r>
      <w:r>
        <w:rPr>
          <w:noProof/>
        </w:rPr>
        <w:t xml:space="preserve"> SWELLING</w:t>
      </w:r>
    </w:p>
    <w:p w14:paraId="46CBD315" w14:textId="77777777" w:rsidR="00664DFC" w:rsidRDefault="00664DFC" w:rsidP="007F3B88">
      <w:pPr>
        <w:spacing w:after="0"/>
        <w:rPr>
          <w:noProof/>
        </w:rPr>
      </w:pPr>
      <w:r>
        <w:rPr>
          <w:noProof/>
        </w:rPr>
        <w:t xml:space="preserve">Itching, redness, and swelling are normal parts of the healing process.   These symptoms rarely </w:t>
      </w:r>
      <w:r w:rsidRPr="00CA69FD">
        <w:rPr>
          <w:noProof/>
        </w:rPr>
        <w:t>persists</w:t>
      </w:r>
      <w:r>
        <w:rPr>
          <w:noProof/>
        </w:rPr>
        <w:t xml:space="preserve"> longer </w:t>
      </w:r>
      <w:r w:rsidRPr="00664DFC">
        <w:rPr>
          <w:noProof/>
        </w:rPr>
        <w:t>than</w:t>
      </w:r>
      <w:r>
        <w:rPr>
          <w:noProof/>
        </w:rPr>
        <w:t xml:space="preserve"> 24 hours.  However, treatments received less than </w:t>
      </w:r>
      <w:r w:rsidRPr="00CA69FD">
        <w:rPr>
          <w:noProof/>
        </w:rPr>
        <w:t>4</w:t>
      </w:r>
      <w:r>
        <w:rPr>
          <w:noProof/>
        </w:rPr>
        <w:t xml:space="preserve"> weeks apart may induce prolonged </w:t>
      </w:r>
      <w:r w:rsidRPr="00941843">
        <w:rPr>
          <w:noProof/>
        </w:rPr>
        <w:t>symptoms</w:t>
      </w:r>
      <w:r>
        <w:rPr>
          <w:noProof/>
        </w:rPr>
        <w:t>.</w:t>
      </w:r>
    </w:p>
    <w:p w14:paraId="146DAAF7" w14:textId="77777777" w:rsidR="00664DFC" w:rsidRDefault="00664DFC" w:rsidP="007F3B88">
      <w:pPr>
        <w:spacing w:after="0"/>
        <w:rPr>
          <w:noProof/>
        </w:rPr>
      </w:pPr>
    </w:p>
    <w:p w14:paraId="4E449381" w14:textId="77777777" w:rsidR="00664DFC" w:rsidRDefault="00664DFC" w:rsidP="007F3B88">
      <w:pPr>
        <w:spacing w:after="0"/>
        <w:rPr>
          <w:noProof/>
        </w:rPr>
      </w:pPr>
      <w:r>
        <w:rPr>
          <w:noProof/>
        </w:rPr>
        <w:t>ALLERGIC REACTION</w:t>
      </w:r>
    </w:p>
    <w:p w14:paraId="37DBAA88" w14:textId="77777777" w:rsidR="00486B39" w:rsidRDefault="00664DFC" w:rsidP="007F3B88">
      <w:pPr>
        <w:spacing w:after="0"/>
        <w:rPr>
          <w:noProof/>
        </w:rPr>
      </w:pPr>
      <w:r>
        <w:rPr>
          <w:noProof/>
        </w:rPr>
        <w:t>An allergic reaction from AGNES RF micro-insulated needling procedure</w:t>
      </w:r>
      <w:r w:rsidR="00486B39">
        <w:rPr>
          <w:noProof/>
        </w:rPr>
        <w:t xml:space="preserve"> is nearly impossible.  However, it can cause you to be </w:t>
      </w:r>
      <w:r w:rsidR="00486B39" w:rsidRPr="00486B39">
        <w:rPr>
          <w:noProof/>
        </w:rPr>
        <w:t>hypersensitive</w:t>
      </w:r>
      <w:r w:rsidR="00486B39">
        <w:rPr>
          <w:noProof/>
        </w:rPr>
        <w:t xml:space="preserve"> to any products used on the face since the procedure increases the penetration of topical substances.  If an allergic reaction were to occur, you must contact our office immediately, as it may require further treatment.</w:t>
      </w:r>
    </w:p>
    <w:p w14:paraId="012A081D" w14:textId="77777777" w:rsidR="00486B39" w:rsidRDefault="00486B39" w:rsidP="007F3B88">
      <w:pPr>
        <w:spacing w:after="0"/>
        <w:rPr>
          <w:noProof/>
        </w:rPr>
      </w:pPr>
    </w:p>
    <w:p w14:paraId="4485F8CE" w14:textId="77777777" w:rsidR="00486B39" w:rsidRDefault="00486B39" w:rsidP="007F3B88">
      <w:pPr>
        <w:spacing w:after="0"/>
        <w:rPr>
          <w:noProof/>
        </w:rPr>
      </w:pPr>
      <w:r>
        <w:rPr>
          <w:noProof/>
        </w:rPr>
        <w:t xml:space="preserve">LACK OF </w:t>
      </w:r>
      <w:r w:rsidRPr="00941843">
        <w:rPr>
          <w:noProof/>
        </w:rPr>
        <w:t>PERMANE</w:t>
      </w:r>
      <w:r w:rsidR="00941843" w:rsidRPr="00941843">
        <w:rPr>
          <w:noProof/>
        </w:rPr>
        <w:t>N</w:t>
      </w:r>
      <w:r w:rsidRPr="00941843">
        <w:rPr>
          <w:noProof/>
        </w:rPr>
        <w:t>T</w:t>
      </w:r>
      <w:r>
        <w:rPr>
          <w:noProof/>
        </w:rPr>
        <w:t xml:space="preserve"> RESULT</w:t>
      </w:r>
    </w:p>
    <w:p w14:paraId="62A6E07C" w14:textId="77777777" w:rsidR="00486B39" w:rsidRDefault="00486B39" w:rsidP="007F3B88">
      <w:pPr>
        <w:spacing w:after="0"/>
        <w:rPr>
          <w:noProof/>
        </w:rPr>
      </w:pPr>
      <w:r>
        <w:rPr>
          <w:noProof/>
        </w:rPr>
        <w:t>The AGNES RF micro-insulated needling procedure will not completely or permanently improve skin texture, tone, elasticity,</w:t>
      </w:r>
      <w:r w:rsidR="00941843">
        <w:rPr>
          <w:noProof/>
        </w:rPr>
        <w:t xml:space="preserve"> scars, minimize fine lines, </w:t>
      </w:r>
      <w:r>
        <w:rPr>
          <w:noProof/>
        </w:rPr>
        <w:t>wrinkles</w:t>
      </w:r>
      <w:r w:rsidR="00941843">
        <w:rPr>
          <w:noProof/>
        </w:rPr>
        <w:t xml:space="preserve">, </w:t>
      </w:r>
      <w:r w:rsidR="00941843" w:rsidRPr="00941843">
        <w:rPr>
          <w:noProof/>
        </w:rPr>
        <w:t>eye-bag</w:t>
      </w:r>
      <w:r w:rsidR="00941843">
        <w:rPr>
          <w:noProof/>
        </w:rPr>
        <w:t xml:space="preserve"> </w:t>
      </w:r>
      <w:r w:rsidR="00941843" w:rsidRPr="00CA69FD">
        <w:rPr>
          <w:noProof/>
        </w:rPr>
        <w:t>tones</w:t>
      </w:r>
      <w:r w:rsidR="00941843">
        <w:rPr>
          <w:noProof/>
        </w:rPr>
        <w:t xml:space="preserve">, and any other indications including Acne and Syringoma.  It is important that your expectations </w:t>
      </w:r>
      <w:r w:rsidR="00554680">
        <w:rPr>
          <w:noProof/>
        </w:rPr>
        <w:t xml:space="preserve">should </w:t>
      </w:r>
      <w:r w:rsidR="00941843">
        <w:rPr>
          <w:noProof/>
        </w:rPr>
        <w:t xml:space="preserve">be realistic and understand the procedure has its limitations.   Additional procedures may be necessary to achieve </w:t>
      </w:r>
      <w:r w:rsidR="00941843" w:rsidRPr="00E019F0">
        <w:rPr>
          <w:noProof/>
        </w:rPr>
        <w:t>desired</w:t>
      </w:r>
      <w:r w:rsidR="00941843">
        <w:rPr>
          <w:noProof/>
        </w:rPr>
        <w:t xml:space="preserve"> effect.</w:t>
      </w:r>
    </w:p>
    <w:p w14:paraId="36FEDEB2" w14:textId="77777777" w:rsidR="00941843" w:rsidRDefault="00941843" w:rsidP="007F3B88">
      <w:pPr>
        <w:spacing w:after="0"/>
        <w:rPr>
          <w:noProof/>
        </w:rPr>
      </w:pPr>
    </w:p>
    <w:p w14:paraId="6AB230D9" w14:textId="77777777" w:rsidR="00941843" w:rsidRDefault="00941843" w:rsidP="007F3B88">
      <w:pPr>
        <w:spacing w:after="0"/>
        <w:rPr>
          <w:noProof/>
        </w:rPr>
      </w:pPr>
      <w:r>
        <w:rPr>
          <w:noProof/>
        </w:rPr>
        <w:t>UNSATISFACTORY RESULT</w:t>
      </w:r>
    </w:p>
    <w:p w14:paraId="5108DB09" w14:textId="77777777" w:rsidR="00941843" w:rsidRDefault="00146CDD" w:rsidP="007F3B88">
      <w:pPr>
        <w:spacing w:after="0"/>
        <w:rPr>
          <w:noProof/>
        </w:rPr>
      </w:pPr>
      <w:r>
        <w:rPr>
          <w:noProof/>
        </w:rPr>
        <w:t>There is a possibility of a poor result from AGNES RF micro-insulated needling procedure like other cosmetic procedures.  You may be disappointed with the final results.</w:t>
      </w:r>
    </w:p>
    <w:p w14:paraId="5BC7B8D1" w14:textId="77777777" w:rsidR="00CA69FD" w:rsidRDefault="00CA69FD" w:rsidP="007F3B88">
      <w:pPr>
        <w:spacing w:after="0"/>
        <w:rPr>
          <w:noProof/>
        </w:rPr>
      </w:pPr>
    </w:p>
    <w:p w14:paraId="180A0DE2" w14:textId="77777777" w:rsidR="00941843" w:rsidRDefault="00146CDD" w:rsidP="007F3B88">
      <w:pPr>
        <w:spacing w:after="0"/>
        <w:rPr>
          <w:noProof/>
        </w:rPr>
      </w:pPr>
      <w:r>
        <w:rPr>
          <w:noProof/>
        </w:rPr>
        <w:t>CONTRAINDICATIONS TO MICRO-NEEDLING</w:t>
      </w:r>
    </w:p>
    <w:p w14:paraId="54C3566A" w14:textId="77777777" w:rsidR="00146CDD" w:rsidRDefault="00146CDD" w:rsidP="007F3B88">
      <w:pPr>
        <w:spacing w:after="0"/>
        <w:rPr>
          <w:noProof/>
        </w:rPr>
      </w:pPr>
      <w:r>
        <w:rPr>
          <w:noProof/>
        </w:rPr>
        <w:t xml:space="preserve">Although it is impossible to list every potential risk and complication, the followings </w:t>
      </w:r>
      <w:r w:rsidRPr="00E019F0">
        <w:rPr>
          <w:noProof/>
        </w:rPr>
        <w:t>are recognized</w:t>
      </w:r>
      <w:r>
        <w:rPr>
          <w:noProof/>
        </w:rPr>
        <w:t xml:space="preserve"> as </w:t>
      </w:r>
      <w:r w:rsidRPr="00146CDD">
        <w:rPr>
          <w:noProof/>
        </w:rPr>
        <w:t>th</w:t>
      </w:r>
      <w:r>
        <w:rPr>
          <w:noProof/>
        </w:rPr>
        <w:t xml:space="preserve">e </w:t>
      </w:r>
      <w:r w:rsidRPr="00146CDD">
        <w:rPr>
          <w:noProof/>
        </w:rPr>
        <w:t>known</w:t>
      </w:r>
      <w:r>
        <w:rPr>
          <w:noProof/>
        </w:rPr>
        <w:t xml:space="preserve"> contraindications to AGNES RF micro-insulated needling procedure.  Furthermore, it is your responsibility to fully and accurately disclose all medical history </w:t>
      </w:r>
      <w:r w:rsidRPr="00E019F0">
        <w:rPr>
          <w:noProof/>
        </w:rPr>
        <w:t>PRIOR to</w:t>
      </w:r>
      <w:r>
        <w:rPr>
          <w:noProof/>
        </w:rPr>
        <w:t xml:space="preserve"> the initial treatment, as well as provide any necessary updates at all future treatment sessions.   If you have any of the condition listed below, you should bring it to the attention of your doctor </w:t>
      </w:r>
      <w:r w:rsidRPr="00E019F0">
        <w:rPr>
          <w:noProof/>
        </w:rPr>
        <w:t>PRIOR to</w:t>
      </w:r>
      <w:r>
        <w:rPr>
          <w:noProof/>
        </w:rPr>
        <w:t xml:space="preserve"> signing this consent form.</w:t>
      </w:r>
    </w:p>
    <w:p w14:paraId="64D70D01" w14:textId="77777777" w:rsidR="00146CDD" w:rsidRDefault="00146CDD" w:rsidP="007F3B88">
      <w:pPr>
        <w:spacing w:after="0"/>
        <w:rPr>
          <w:noProof/>
        </w:rPr>
      </w:pPr>
    </w:p>
    <w:p w14:paraId="291AB9CE" w14:textId="77777777" w:rsidR="00146CDD" w:rsidRDefault="00146CDD" w:rsidP="00146CDD">
      <w:pPr>
        <w:pStyle w:val="ListParagraph"/>
        <w:numPr>
          <w:ilvl w:val="0"/>
          <w:numId w:val="2"/>
        </w:numPr>
        <w:spacing w:after="0"/>
        <w:rPr>
          <w:noProof/>
        </w:rPr>
      </w:pPr>
      <w:r>
        <w:rPr>
          <w:noProof/>
        </w:rPr>
        <w:t>Blood Thinner Medications</w:t>
      </w:r>
    </w:p>
    <w:p w14:paraId="0156D088" w14:textId="77777777" w:rsidR="00146CDD" w:rsidRDefault="00146CDD" w:rsidP="00146CDD">
      <w:pPr>
        <w:pStyle w:val="ListParagraph"/>
        <w:numPr>
          <w:ilvl w:val="0"/>
          <w:numId w:val="2"/>
        </w:numPr>
        <w:spacing w:after="0"/>
        <w:rPr>
          <w:noProof/>
        </w:rPr>
      </w:pPr>
      <w:r>
        <w:rPr>
          <w:noProof/>
        </w:rPr>
        <w:t>Cardiac Disease / Cardiac Pace Maker</w:t>
      </w:r>
    </w:p>
    <w:p w14:paraId="7A8AA9D3" w14:textId="77777777" w:rsidR="00146CDD" w:rsidRDefault="00146CDD" w:rsidP="00146CDD">
      <w:pPr>
        <w:pStyle w:val="ListParagraph"/>
        <w:numPr>
          <w:ilvl w:val="0"/>
          <w:numId w:val="2"/>
        </w:numPr>
        <w:spacing w:after="0"/>
        <w:rPr>
          <w:noProof/>
        </w:rPr>
      </w:pPr>
      <w:r>
        <w:rPr>
          <w:noProof/>
        </w:rPr>
        <w:t>Chemotherapy or Radiation</w:t>
      </w:r>
    </w:p>
    <w:p w14:paraId="34A1FB3D" w14:textId="77777777" w:rsidR="00146CDD" w:rsidRDefault="00146CDD" w:rsidP="00146CDD">
      <w:pPr>
        <w:pStyle w:val="ListParagraph"/>
        <w:numPr>
          <w:ilvl w:val="0"/>
          <w:numId w:val="2"/>
        </w:numPr>
        <w:spacing w:after="0"/>
        <w:rPr>
          <w:noProof/>
        </w:rPr>
      </w:pPr>
      <w:r>
        <w:rPr>
          <w:noProof/>
        </w:rPr>
        <w:lastRenderedPageBreak/>
        <w:t>Collagen Vascular Disease</w:t>
      </w:r>
    </w:p>
    <w:p w14:paraId="453034A4" w14:textId="77777777" w:rsidR="00146CDD" w:rsidRDefault="00146CDD" w:rsidP="00146CDD">
      <w:pPr>
        <w:pStyle w:val="ListParagraph"/>
        <w:numPr>
          <w:ilvl w:val="0"/>
          <w:numId w:val="2"/>
        </w:numPr>
        <w:spacing w:after="0"/>
        <w:rPr>
          <w:noProof/>
        </w:rPr>
      </w:pPr>
      <w:r>
        <w:rPr>
          <w:noProof/>
        </w:rPr>
        <w:t>Hemophilia / Bleeding Disorder</w:t>
      </w:r>
    </w:p>
    <w:p w14:paraId="65605D7B" w14:textId="77777777" w:rsidR="00146CDD" w:rsidRDefault="00146CDD" w:rsidP="00146CDD">
      <w:pPr>
        <w:pStyle w:val="ListParagraph"/>
        <w:numPr>
          <w:ilvl w:val="0"/>
          <w:numId w:val="2"/>
        </w:numPr>
        <w:spacing w:after="0"/>
        <w:rPr>
          <w:noProof/>
        </w:rPr>
      </w:pPr>
      <w:r>
        <w:rPr>
          <w:noProof/>
        </w:rPr>
        <w:t>Skin Cancer</w:t>
      </w:r>
    </w:p>
    <w:p w14:paraId="3CEF12B9" w14:textId="77777777" w:rsidR="00146CDD" w:rsidRDefault="00146CDD" w:rsidP="00146CDD">
      <w:pPr>
        <w:pStyle w:val="ListParagraph"/>
        <w:numPr>
          <w:ilvl w:val="0"/>
          <w:numId w:val="2"/>
        </w:numPr>
        <w:spacing w:after="0"/>
        <w:rPr>
          <w:noProof/>
        </w:rPr>
      </w:pPr>
      <w:r>
        <w:rPr>
          <w:noProof/>
        </w:rPr>
        <w:t>Uncontrolled Diabetes</w:t>
      </w:r>
    </w:p>
    <w:p w14:paraId="3AAE1148" w14:textId="77777777" w:rsidR="00146CDD" w:rsidRDefault="00146CDD" w:rsidP="00146CDD">
      <w:pPr>
        <w:pStyle w:val="ListParagraph"/>
        <w:numPr>
          <w:ilvl w:val="0"/>
          <w:numId w:val="2"/>
        </w:numPr>
        <w:spacing w:after="0"/>
        <w:rPr>
          <w:noProof/>
        </w:rPr>
      </w:pPr>
      <w:r>
        <w:rPr>
          <w:noProof/>
        </w:rPr>
        <w:t>Vascular Lesions (Hemangioma)</w:t>
      </w:r>
    </w:p>
    <w:p w14:paraId="42D9DB56" w14:textId="77777777" w:rsidR="00146CDD" w:rsidRDefault="00146CDD" w:rsidP="007F3B88">
      <w:pPr>
        <w:spacing w:after="0"/>
        <w:rPr>
          <w:noProof/>
        </w:rPr>
      </w:pPr>
    </w:p>
    <w:p w14:paraId="3AC04676" w14:textId="77777777" w:rsidR="00CA69FD" w:rsidRDefault="00CA69FD" w:rsidP="007F3B88">
      <w:pPr>
        <w:spacing w:after="0"/>
        <w:rPr>
          <w:noProof/>
        </w:rPr>
      </w:pPr>
    </w:p>
    <w:p w14:paraId="7D5BFCFF" w14:textId="77777777" w:rsidR="00CA69FD" w:rsidRPr="00CA69FD" w:rsidRDefault="00CA69FD" w:rsidP="00CA69FD">
      <w:pPr>
        <w:jc w:val="center"/>
        <w:rPr>
          <w:noProof/>
          <w:sz w:val="24"/>
          <w:szCs w:val="24"/>
        </w:rPr>
      </w:pPr>
      <w:r w:rsidRPr="00CA69FD">
        <w:rPr>
          <w:noProof/>
          <w:sz w:val="24"/>
          <w:szCs w:val="24"/>
        </w:rPr>
        <w:t>AGNES Radio-Frequency Micro-Insulated Needling Device</w:t>
      </w:r>
    </w:p>
    <w:p w14:paraId="4D05C490" w14:textId="77777777" w:rsidR="00CA69FD" w:rsidRPr="00CA69FD" w:rsidRDefault="00CA69FD" w:rsidP="00CA69FD">
      <w:pPr>
        <w:jc w:val="center"/>
        <w:rPr>
          <w:noProof/>
          <w:sz w:val="24"/>
          <w:szCs w:val="24"/>
        </w:rPr>
      </w:pPr>
      <w:r w:rsidRPr="00CA69FD">
        <w:rPr>
          <w:noProof/>
          <w:sz w:val="24"/>
          <w:szCs w:val="24"/>
        </w:rPr>
        <w:t>ACKNOWLEDGEMENT</w:t>
      </w:r>
    </w:p>
    <w:p w14:paraId="7152A0F3" w14:textId="77777777" w:rsidR="00CA69FD" w:rsidRPr="00CA69FD" w:rsidRDefault="00CA69FD" w:rsidP="00CA69FD">
      <w:pPr>
        <w:rPr>
          <w:noProof/>
          <w:sz w:val="24"/>
          <w:szCs w:val="24"/>
        </w:rPr>
      </w:pPr>
    </w:p>
    <w:p w14:paraId="09F585EA" w14:textId="77777777" w:rsidR="00CA69FD" w:rsidRDefault="00CA69FD" w:rsidP="00CA69FD">
      <w:pPr>
        <w:rPr>
          <w:noProof/>
          <w:sz w:val="24"/>
          <w:szCs w:val="24"/>
        </w:rPr>
      </w:pPr>
      <w:r w:rsidRPr="00CA69FD">
        <w:rPr>
          <w:noProof/>
          <w:sz w:val="24"/>
          <w:szCs w:val="24"/>
        </w:rPr>
        <w:t xml:space="preserve">My signature below acknowledges that I have read and </w:t>
      </w:r>
      <w:r w:rsidRPr="00E019F0">
        <w:rPr>
          <w:noProof/>
          <w:sz w:val="24"/>
          <w:szCs w:val="24"/>
        </w:rPr>
        <w:t>understand</w:t>
      </w:r>
      <w:r w:rsidRPr="00CA69FD">
        <w:rPr>
          <w:noProof/>
          <w:sz w:val="24"/>
          <w:szCs w:val="24"/>
        </w:rPr>
        <w:t xml:space="preserve"> the content of this informed consent.   I have </w:t>
      </w:r>
      <w:r w:rsidRPr="00E019F0">
        <w:rPr>
          <w:noProof/>
          <w:sz w:val="24"/>
          <w:szCs w:val="24"/>
        </w:rPr>
        <w:t>been given</w:t>
      </w:r>
      <w:r w:rsidRPr="00CA69FD">
        <w:rPr>
          <w:noProof/>
          <w:sz w:val="24"/>
          <w:szCs w:val="24"/>
        </w:rPr>
        <w:t xml:space="preserve"> substantial opportunity to ask questions, all of which have </w:t>
      </w:r>
      <w:r w:rsidRPr="00E019F0">
        <w:rPr>
          <w:noProof/>
          <w:sz w:val="24"/>
          <w:szCs w:val="24"/>
        </w:rPr>
        <w:t>been answered</w:t>
      </w:r>
      <w:r w:rsidRPr="00CA69FD">
        <w:rPr>
          <w:noProof/>
          <w:sz w:val="24"/>
          <w:szCs w:val="24"/>
        </w:rPr>
        <w:t xml:space="preserve"> </w:t>
      </w:r>
      <w:r w:rsidRPr="00E019F0">
        <w:rPr>
          <w:noProof/>
          <w:sz w:val="24"/>
          <w:szCs w:val="24"/>
        </w:rPr>
        <w:t>in a satisfactory manner</w:t>
      </w:r>
      <w:r w:rsidRPr="00CA69FD">
        <w:rPr>
          <w:noProof/>
          <w:sz w:val="24"/>
          <w:szCs w:val="24"/>
        </w:rPr>
        <w:t>.  I understand that results can vary and that no guarantee, neither expressed nor implied, has been or will be, given to me regarding my results.   I am aware of the risks and benefits associated with the AGNES Micro-needling procedure, as well as available alternative treatments.   I understand that AGNES RF micro-needling is an elective procedure, performed solely for cosmetic purposes, and is not critical to my health.   On my own free will, I am requesting and providing my informed consent, to undergo AGNES RF Micro-Insulated Nee</w:t>
      </w:r>
      <w:r w:rsidR="00B023F3">
        <w:rPr>
          <w:noProof/>
          <w:sz w:val="24"/>
          <w:szCs w:val="24"/>
        </w:rPr>
        <w:t xml:space="preserve">dling treatment(s) at the office located at </w:t>
      </w:r>
      <w:r w:rsidR="00FC6A33">
        <w:rPr>
          <w:noProof/>
          <w:sz w:val="24"/>
          <w:szCs w:val="24"/>
        </w:rPr>
        <w:t>_____________________________________________________________________________</w:t>
      </w:r>
      <w:r w:rsidR="00B023F3">
        <w:rPr>
          <w:noProof/>
          <w:sz w:val="24"/>
          <w:szCs w:val="24"/>
        </w:rPr>
        <w:t>.</w:t>
      </w:r>
      <w:r w:rsidRPr="00CA69FD">
        <w:rPr>
          <w:noProof/>
          <w:sz w:val="24"/>
          <w:szCs w:val="24"/>
        </w:rPr>
        <w:t xml:space="preserve">  </w:t>
      </w:r>
    </w:p>
    <w:p w14:paraId="2B1F0A65" w14:textId="77777777" w:rsidR="00CA69FD" w:rsidRPr="00CA69FD" w:rsidRDefault="00CA69FD" w:rsidP="00CA69FD">
      <w:pPr>
        <w:rPr>
          <w:noProof/>
          <w:sz w:val="24"/>
          <w:szCs w:val="24"/>
        </w:rPr>
      </w:pPr>
      <w:r w:rsidRPr="00CA69FD">
        <w:rPr>
          <w:noProof/>
          <w:sz w:val="24"/>
          <w:szCs w:val="24"/>
        </w:rPr>
        <w:t>I assume all risks as my own and agree to hold harmless, Cosmedipharm, Corp. their providers, estheticians, and any other staff member, affiliate, or independent contractor.  I hereby release them from any liability, both seen and unforeseen, now and forever.</w:t>
      </w:r>
    </w:p>
    <w:p w14:paraId="60DE9ADB" w14:textId="77777777" w:rsidR="00CA69FD" w:rsidRDefault="00CA69FD" w:rsidP="00CA69FD">
      <w:pPr>
        <w:spacing w:after="0"/>
        <w:rPr>
          <w:noProof/>
          <w:sz w:val="28"/>
          <w:szCs w:val="28"/>
        </w:rPr>
      </w:pPr>
    </w:p>
    <w:p w14:paraId="56E7BF6A" w14:textId="77777777" w:rsidR="00CA69FD" w:rsidRDefault="00CA69FD" w:rsidP="00CA69FD">
      <w:pPr>
        <w:spacing w:after="0"/>
        <w:rPr>
          <w:noProof/>
          <w:sz w:val="28"/>
          <w:szCs w:val="28"/>
        </w:rPr>
      </w:pPr>
    </w:p>
    <w:p w14:paraId="13A72904" w14:textId="77777777" w:rsidR="00CA69FD" w:rsidRPr="00633234" w:rsidRDefault="00CA69FD" w:rsidP="00CA69FD">
      <w:pPr>
        <w:spacing w:after="0"/>
        <w:rPr>
          <w:noProof/>
          <w:sz w:val="28"/>
          <w:szCs w:val="28"/>
        </w:rPr>
      </w:pPr>
      <w:r>
        <w:rPr>
          <w:noProof/>
          <w:sz w:val="28"/>
          <w:szCs w:val="28"/>
        </w:rPr>
        <w:t>________________________  ____________________________  _____________</w:t>
      </w:r>
    </w:p>
    <w:p w14:paraId="0EDD3A53" w14:textId="77777777" w:rsidR="00CA69FD" w:rsidRDefault="00CA69FD" w:rsidP="00CA69FD">
      <w:r>
        <w:t>Patient Signature</w:t>
      </w:r>
      <w:r>
        <w:tab/>
      </w:r>
      <w:r>
        <w:tab/>
        <w:t xml:space="preserve">            Print Name</w:t>
      </w:r>
      <w:r>
        <w:tab/>
        <w:t xml:space="preserve"> </w:t>
      </w:r>
      <w:r>
        <w:tab/>
      </w:r>
      <w:r>
        <w:tab/>
      </w:r>
      <w:r>
        <w:tab/>
        <w:t xml:space="preserve">      Date</w:t>
      </w:r>
    </w:p>
    <w:p w14:paraId="58133AA6" w14:textId="77777777" w:rsidR="00CA69FD" w:rsidRDefault="00CA69FD" w:rsidP="00CA69FD"/>
    <w:p w14:paraId="74BDCA7E" w14:textId="77777777" w:rsidR="00CA69FD" w:rsidRPr="00633234" w:rsidRDefault="00CA69FD" w:rsidP="00CA69FD">
      <w:pPr>
        <w:spacing w:after="0"/>
        <w:rPr>
          <w:noProof/>
          <w:sz w:val="28"/>
          <w:szCs w:val="28"/>
        </w:rPr>
      </w:pPr>
      <w:r>
        <w:rPr>
          <w:noProof/>
          <w:sz w:val="28"/>
          <w:szCs w:val="28"/>
        </w:rPr>
        <w:t>________________________  ____________________________  _____________</w:t>
      </w:r>
    </w:p>
    <w:p w14:paraId="300E3BF6" w14:textId="77777777" w:rsidR="00CA69FD" w:rsidRDefault="00146B5F" w:rsidP="00CA69FD">
      <w:r>
        <w:t>Parent/Guardi</w:t>
      </w:r>
      <w:r w:rsidR="00CA69FD">
        <w:t>a</w:t>
      </w:r>
      <w:r>
        <w:t>n</w:t>
      </w:r>
      <w:r w:rsidR="00CA69FD">
        <w:t xml:space="preserve"> Co-Signature                Print Name</w:t>
      </w:r>
      <w:r w:rsidR="00CA69FD">
        <w:tab/>
        <w:t xml:space="preserve"> </w:t>
      </w:r>
      <w:r w:rsidR="00CA69FD">
        <w:tab/>
      </w:r>
      <w:r w:rsidR="00CA69FD">
        <w:tab/>
      </w:r>
      <w:r w:rsidR="00CA69FD">
        <w:tab/>
        <w:t xml:space="preserve">      Date</w:t>
      </w:r>
    </w:p>
    <w:p w14:paraId="2D1F0D55" w14:textId="77777777" w:rsidR="00CA69FD" w:rsidRDefault="00CA69FD" w:rsidP="007F3B88">
      <w:pPr>
        <w:spacing w:after="0"/>
        <w:rPr>
          <w:noProof/>
        </w:rPr>
      </w:pPr>
    </w:p>
    <w:sectPr w:rsidR="00CA69F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BBB47" w14:textId="77777777" w:rsidR="008D5484" w:rsidRDefault="008D5484" w:rsidP="00633234">
      <w:pPr>
        <w:spacing w:after="0" w:line="240" w:lineRule="auto"/>
      </w:pPr>
      <w:r>
        <w:separator/>
      </w:r>
    </w:p>
  </w:endnote>
  <w:endnote w:type="continuationSeparator" w:id="0">
    <w:p w14:paraId="783BA87E" w14:textId="77777777" w:rsidR="008D5484" w:rsidRDefault="008D5484" w:rsidP="00633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81081" w14:textId="77777777" w:rsidR="00A61855" w:rsidRDefault="00A618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0350103"/>
      <w:docPartObj>
        <w:docPartGallery w:val="Page Numbers (Bottom of Page)"/>
        <w:docPartUnique/>
      </w:docPartObj>
    </w:sdtPr>
    <w:sdtEndPr>
      <w:rPr>
        <w:color w:val="7F7F7F" w:themeColor="background1" w:themeShade="7F"/>
        <w:spacing w:val="60"/>
      </w:rPr>
    </w:sdtEndPr>
    <w:sdtContent>
      <w:p w14:paraId="4A65B2B0" w14:textId="77777777" w:rsidR="00454707" w:rsidRDefault="00454707">
        <w:pPr>
          <w:pStyle w:val="Footer"/>
          <w:pBdr>
            <w:top w:val="single" w:sz="4" w:space="1" w:color="D9D9D9" w:themeColor="background1" w:themeShade="D9"/>
          </w:pBdr>
          <w:jc w:val="right"/>
        </w:pPr>
        <w:r>
          <w:fldChar w:fldCharType="begin"/>
        </w:r>
        <w:r>
          <w:instrText xml:space="preserve"> PAGE   \* MERGEFORMAT </w:instrText>
        </w:r>
        <w:r>
          <w:fldChar w:fldCharType="separate"/>
        </w:r>
        <w:r w:rsidR="009E0FC6">
          <w:rPr>
            <w:noProof/>
          </w:rPr>
          <w:t>3</w:t>
        </w:r>
        <w:r>
          <w:rPr>
            <w:noProof/>
          </w:rPr>
          <w:fldChar w:fldCharType="end"/>
        </w:r>
        <w:r>
          <w:t xml:space="preserve"> | </w:t>
        </w:r>
        <w:r>
          <w:rPr>
            <w:color w:val="7F7F7F" w:themeColor="background1" w:themeShade="7F"/>
            <w:spacing w:val="60"/>
          </w:rPr>
          <w:t>Page</w:t>
        </w:r>
      </w:p>
    </w:sdtContent>
  </w:sdt>
  <w:p w14:paraId="3A84E0A1" w14:textId="77777777" w:rsidR="00A61855" w:rsidRPr="00A61855" w:rsidRDefault="00A61855" w:rsidP="00A61855">
    <w:pPr>
      <w:pStyle w:val="Footer"/>
      <w:jc w:val="cen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3FFAA" w14:textId="77777777" w:rsidR="00A61855" w:rsidRDefault="00A61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361DD" w14:textId="77777777" w:rsidR="008D5484" w:rsidRDefault="008D5484" w:rsidP="00633234">
      <w:pPr>
        <w:spacing w:after="0" w:line="240" w:lineRule="auto"/>
      </w:pPr>
      <w:r>
        <w:separator/>
      </w:r>
    </w:p>
  </w:footnote>
  <w:footnote w:type="continuationSeparator" w:id="0">
    <w:p w14:paraId="6CB6E888" w14:textId="77777777" w:rsidR="008D5484" w:rsidRDefault="008D5484" w:rsidP="00633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D46B8" w14:textId="77777777" w:rsidR="00A61855" w:rsidRDefault="00A61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F82AE" w14:textId="77777777" w:rsidR="00633234" w:rsidRDefault="00633234" w:rsidP="00633234">
    <w:pPr>
      <w:pStyle w:val="Header"/>
      <w:tabs>
        <w:tab w:val="clear" w:pos="4680"/>
        <w:tab w:val="clear" w:pos="9360"/>
        <w:tab w:val="left" w:pos="1252"/>
      </w:tabs>
      <w:jc w:val="right"/>
    </w:pPr>
    <w:r w:rsidRPr="00633234">
      <w:rPr>
        <w:noProof/>
      </w:rPr>
      <w:drawing>
        <wp:inline distT="0" distB="0" distL="0" distR="0" wp14:anchorId="1B0EE6F6" wp14:editId="25BF3912">
          <wp:extent cx="2250062" cy="436245"/>
          <wp:effectExtent l="0" t="0" r="0" b="1905"/>
          <wp:docPr id="2" name="Picture 2" descr="H:\Graphics &amp; Image fil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Graphics &amp; Image files\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6674" cy="47436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0EFB7" w14:textId="77777777" w:rsidR="00A61855" w:rsidRDefault="00A61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64501"/>
    <w:multiLevelType w:val="hybridMultilevel"/>
    <w:tmpl w:val="BEE86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00699"/>
    <w:multiLevelType w:val="hybridMultilevel"/>
    <w:tmpl w:val="91B2F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tDA1ASJTU0MLAyUdpeDU4uLM/DyQAkODWgD5H60xLQAAAA=="/>
  </w:docVars>
  <w:rsids>
    <w:rsidRoot w:val="00633234"/>
    <w:rsid w:val="00073F79"/>
    <w:rsid w:val="000B4CAD"/>
    <w:rsid w:val="000E1DB3"/>
    <w:rsid w:val="000F2F0C"/>
    <w:rsid w:val="00146B5F"/>
    <w:rsid w:val="00146CDD"/>
    <w:rsid w:val="001513E6"/>
    <w:rsid w:val="00175F48"/>
    <w:rsid w:val="001E44E4"/>
    <w:rsid w:val="002A0482"/>
    <w:rsid w:val="0030148E"/>
    <w:rsid w:val="00407AB6"/>
    <w:rsid w:val="00454707"/>
    <w:rsid w:val="00486B39"/>
    <w:rsid w:val="00496B92"/>
    <w:rsid w:val="00554680"/>
    <w:rsid w:val="005C1797"/>
    <w:rsid w:val="005F28A1"/>
    <w:rsid w:val="00633234"/>
    <w:rsid w:val="00664DFC"/>
    <w:rsid w:val="007838A7"/>
    <w:rsid w:val="007F3B88"/>
    <w:rsid w:val="008931C8"/>
    <w:rsid w:val="008D5484"/>
    <w:rsid w:val="009411AF"/>
    <w:rsid w:val="00941843"/>
    <w:rsid w:val="00951E77"/>
    <w:rsid w:val="009E0FC6"/>
    <w:rsid w:val="00A044F5"/>
    <w:rsid w:val="00A61855"/>
    <w:rsid w:val="00A72429"/>
    <w:rsid w:val="00B023F3"/>
    <w:rsid w:val="00B40511"/>
    <w:rsid w:val="00B60ADB"/>
    <w:rsid w:val="00CA69FD"/>
    <w:rsid w:val="00D12781"/>
    <w:rsid w:val="00D77FEC"/>
    <w:rsid w:val="00DA211F"/>
    <w:rsid w:val="00E019F0"/>
    <w:rsid w:val="00E932BD"/>
    <w:rsid w:val="00EF6D80"/>
    <w:rsid w:val="00F47B29"/>
    <w:rsid w:val="00FA67CC"/>
    <w:rsid w:val="00FC6A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60234"/>
  <w15:chartTrackingRefBased/>
  <w15:docId w15:val="{EB117555-CD3B-4D3C-A0D8-BD0BACC80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3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234"/>
  </w:style>
  <w:style w:type="paragraph" w:styleId="Footer">
    <w:name w:val="footer"/>
    <w:basedOn w:val="Normal"/>
    <w:link w:val="FooterChar"/>
    <w:uiPriority w:val="99"/>
    <w:unhideWhenUsed/>
    <w:rsid w:val="00633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234"/>
  </w:style>
  <w:style w:type="paragraph" w:styleId="ListParagraph">
    <w:name w:val="List Paragraph"/>
    <w:basedOn w:val="Normal"/>
    <w:uiPriority w:val="34"/>
    <w:qFormat/>
    <w:rsid w:val="007F3B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3</Pages>
  <Words>1068</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ng Roh</dc:creator>
  <cp:keywords/>
  <dc:description/>
  <cp:lastModifiedBy>Jeong Roh</cp:lastModifiedBy>
  <cp:revision>22</cp:revision>
  <dcterms:created xsi:type="dcterms:W3CDTF">2017-05-16T15:14:00Z</dcterms:created>
  <dcterms:modified xsi:type="dcterms:W3CDTF">2020-01-27T08:41:00Z</dcterms:modified>
</cp:coreProperties>
</file>